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F444BC" w14:textId="39F85212" w:rsidR="00A32BB7" w:rsidRPr="00A32BB7" w:rsidRDefault="00A32BB7" w:rsidP="00A32BB7">
      <w:pPr>
        <w:shd w:val="clear" w:color="auto" w:fill="00B7FF"/>
        <w:spacing w:after="0" w:line="240" w:lineRule="auto"/>
        <w:rPr>
          <w:rFonts w:ascii="Arial" w:eastAsia="Times New Roman" w:hAnsi="Arial" w:cs="Arial"/>
          <w:color w:val="FFFFFF"/>
          <w:sz w:val="20"/>
          <w:szCs w:val="20"/>
        </w:rPr>
      </w:pPr>
      <w:r w:rsidRPr="00A32BB7">
        <w:rPr>
          <w:rFonts w:ascii="Arial" w:eastAsia="Times New Roman" w:hAnsi="Arial" w:cs="Arial"/>
          <w:color w:val="FFFFFF"/>
          <w:sz w:val="20"/>
          <w:szCs w:val="20"/>
        </w:rPr>
        <w:t xml:space="preserve"> In this example, we'll </w:t>
      </w:r>
      <w:proofErr w:type="gramStart"/>
      <w:r w:rsidRPr="00A32BB7">
        <w:rPr>
          <w:rFonts w:ascii="Arial" w:eastAsia="Times New Roman" w:hAnsi="Arial" w:cs="Arial"/>
          <w:color w:val="FFFFFF"/>
          <w:sz w:val="20"/>
          <w:szCs w:val="20"/>
        </w:rPr>
        <w:t>take a look</w:t>
      </w:r>
      <w:proofErr w:type="gramEnd"/>
      <w:r w:rsidRPr="00A32BB7">
        <w:rPr>
          <w:rFonts w:ascii="Arial" w:eastAsia="Times New Roman" w:hAnsi="Arial" w:cs="Arial"/>
          <w:color w:val="FFFFFF"/>
          <w:sz w:val="20"/>
          <w:szCs w:val="20"/>
        </w:rPr>
        <w:t xml:space="preserve"> at simple random sampling.</w:t>
      </w:r>
    </w:p>
    <w:p w14:paraId="39CE2393" w14:textId="77777777" w:rsidR="006134D9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6EFD992A" w14:textId="18E58FE6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0" w:name="_GoBack"/>
      <w:bookmarkEnd w:id="0"/>
      <w:r w:rsidRPr="00A32BB7">
        <w:rPr>
          <w:rFonts w:ascii="Arial" w:eastAsia="Times New Roman" w:hAnsi="Arial" w:cs="Arial"/>
          <w:color w:val="000000"/>
          <w:sz w:val="20"/>
          <w:szCs w:val="20"/>
        </w:rPr>
        <w:t>Sophie has 4 tickets to a concert.</w:t>
      </w:r>
    </w:p>
    <w:p w14:paraId="11E9DB4B" w14:textId="4395E9B9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6 of her friends, Yolanda, Michael, Kevin, Marissa, Annie,</w:t>
      </w:r>
    </w:p>
    <w:p w14:paraId="538E899D" w14:textId="6934363F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and Katie have all expressed an interest</w:t>
      </w:r>
    </w:p>
    <w:p w14:paraId="1E421CCF" w14:textId="1311F923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in going to the concert with her.</w:t>
      </w:r>
    </w:p>
    <w:p w14:paraId="695803B1" w14:textId="338F7CEC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Sophie decides to randomly select 3 of her 6 friends</w:t>
      </w:r>
    </w:p>
    <w:p w14:paraId="70929CFA" w14:textId="22B82EF8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to attend the concert.</w:t>
      </w:r>
    </w:p>
    <w:p w14:paraId="439D1071" w14:textId="0EEEB3A4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gramStart"/>
      <w:r w:rsidRPr="00A32BB7">
        <w:rPr>
          <w:rFonts w:ascii="Arial" w:eastAsia="Times New Roman" w:hAnsi="Arial" w:cs="Arial"/>
          <w:color w:val="000000"/>
          <w:sz w:val="20"/>
          <w:szCs w:val="20"/>
        </w:rPr>
        <w:t>First</w:t>
      </w:r>
      <w:proofErr w:type="gramEnd"/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we'll list all possible samples of size n</w:t>
      </w:r>
    </w:p>
    <w:p w14:paraId="7B8C8EFF" w14:textId="766E625B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equals 3 from the population of size n equals 6.</w:t>
      </w:r>
    </w:p>
    <w:p w14:paraId="5A56C592" w14:textId="03C03DB7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Once an individual is chosen, he or she cannot be chosen again.</w:t>
      </w:r>
    </w:p>
    <w:p w14:paraId="4DE65279" w14:textId="010C4451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Then we'll go on to comment on the likelihood of the sample</w:t>
      </w:r>
    </w:p>
    <w:p w14:paraId="17F6BD08" w14:textId="4EA578B2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containing Michael, Kevin, and Marissa.</w:t>
      </w:r>
    </w:p>
    <w:p w14:paraId="6FBEA3E9" w14:textId="3D141105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We use the lowercase letter n to represent the sample size</w:t>
      </w:r>
    </w:p>
    <w:p w14:paraId="7FA310D6" w14:textId="45DDAF47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and we use the capital letter N to represent a population size.</w:t>
      </w:r>
    </w:p>
    <w:p w14:paraId="2DC9D0DD" w14:textId="649A150D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To make this notation a little easier,</w:t>
      </w:r>
    </w:p>
    <w:p w14:paraId="325E7026" w14:textId="062680E6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I'm going to let number 1 represent Yolanda,</w:t>
      </w:r>
    </w:p>
    <w:p w14:paraId="6C012EAE" w14:textId="0E2B9D9F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number 2 represent Michael, and so on.</w:t>
      </w:r>
    </w:p>
    <w:p w14:paraId="0468B0FE" w14:textId="3A4A9ABA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gramStart"/>
      <w:r w:rsidRPr="00A32BB7">
        <w:rPr>
          <w:rFonts w:ascii="Arial" w:eastAsia="Times New Roman" w:hAnsi="Arial" w:cs="Arial"/>
          <w:color w:val="000000"/>
          <w:sz w:val="20"/>
          <w:szCs w:val="20"/>
        </w:rPr>
        <w:t>So</w:t>
      </w:r>
      <w:proofErr w:type="gramEnd"/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one of my samples could be persons 1, 2, and 3.</w:t>
      </w:r>
    </w:p>
    <w:p w14:paraId="3F5AA36A" w14:textId="5B1EB3BA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That would represent Yolanda, Michael, and Kevin.</w:t>
      </w:r>
    </w:p>
    <w:p w14:paraId="133BFA9E" w14:textId="43E1BE76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On the next screen, I'm going to show you</w:t>
      </w:r>
    </w:p>
    <w:p w14:paraId="7F0A4275" w14:textId="4654912E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how to lay out all the possible samples of size 3.</w:t>
      </w:r>
    </w:p>
    <w:p w14:paraId="47A47226" w14:textId="35526329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I'm going to begin by assuming that person 1 and 2 get</w:t>
      </w:r>
    </w:p>
    <w:p w14:paraId="0ABBE829" w14:textId="34B2E061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selected first.</w:t>
      </w:r>
    </w:p>
    <w:p w14:paraId="65C623E4" w14:textId="4D56C3D3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If we select person 1 and 2, one possible </w:t>
      </w:r>
      <w:proofErr w:type="gramStart"/>
      <w:r w:rsidRPr="00A32BB7">
        <w:rPr>
          <w:rFonts w:ascii="Arial" w:eastAsia="Times New Roman" w:hAnsi="Arial" w:cs="Arial"/>
          <w:color w:val="000000"/>
          <w:sz w:val="20"/>
          <w:szCs w:val="20"/>
        </w:rPr>
        <w:t>samples</w:t>
      </w:r>
      <w:proofErr w:type="gramEnd"/>
    </w:p>
    <w:p w14:paraId="7D5BC81A" w14:textId="14A366A6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could be 1, 2, 3.</w:t>
      </w:r>
    </w:p>
    <w:p w14:paraId="45188B53" w14:textId="5BA59E7B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Another could be 1, 2, 4.</w:t>
      </w:r>
    </w:p>
    <w:p w14:paraId="59A5CEFC" w14:textId="7BBDCD04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It could be 1, 2, 5 or even 1, 2, 6.</w:t>
      </w:r>
    </w:p>
    <w:p w14:paraId="49027F99" w14:textId="3B6F07B7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I'll next move on to the case where</w:t>
      </w:r>
    </w:p>
    <w:p w14:paraId="7FE5F98E" w14:textId="2D87DBA9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person 2 isn't selected second.</w:t>
      </w:r>
    </w:p>
    <w:p w14:paraId="34A3A8C9" w14:textId="5002B69D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Person 1 and person 3 could be first and second.</w:t>
      </w:r>
    </w:p>
    <w:p w14:paraId="058EE597" w14:textId="1324852C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Then it would be 1, 3, 4, 1, 3, 5, or 1, 3, 6.</w:t>
      </w:r>
    </w:p>
    <w:p w14:paraId="560A78AB" w14:textId="7B159E2E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Notice I didn't write down 1, 3, 2 because that's</w:t>
      </w:r>
    </w:p>
    <w:p w14:paraId="6AC41568" w14:textId="07624991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the same as this sample of 1, 2, 3.</w:t>
      </w:r>
    </w:p>
    <w:p w14:paraId="7F761616" w14:textId="60AD0715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It's the same 3 people.</w:t>
      </w:r>
    </w:p>
    <w:p w14:paraId="703A4BFD" w14:textId="68F58E70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gramStart"/>
      <w:r w:rsidRPr="00A32BB7">
        <w:rPr>
          <w:rFonts w:ascii="Arial" w:eastAsia="Times New Roman" w:hAnsi="Arial" w:cs="Arial"/>
          <w:color w:val="000000"/>
          <w:sz w:val="20"/>
          <w:szCs w:val="20"/>
        </w:rPr>
        <w:t>Continuing on</w:t>
      </w:r>
      <w:proofErr w:type="gramEnd"/>
      <w:r w:rsidRPr="00A32BB7">
        <w:rPr>
          <w:rFonts w:ascii="Arial" w:eastAsia="Times New Roman" w:hAnsi="Arial" w:cs="Arial"/>
          <w:color w:val="000000"/>
          <w:sz w:val="20"/>
          <w:szCs w:val="20"/>
        </w:rPr>
        <w:t>, it could be persons 1 and 4 first,</w:t>
      </w:r>
    </w:p>
    <w:p w14:paraId="07822ED0" w14:textId="2F66486A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which would give us 1, 4, and 5 or 1, 4, and 6.</w:t>
      </w:r>
    </w:p>
    <w:p w14:paraId="284A8574" w14:textId="01F4C94D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And finally, it could go person 1, then person 5,</w:t>
      </w:r>
    </w:p>
    <w:p w14:paraId="4DEE8D34" w14:textId="26DB4AB1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and the only option left is 1, 5, 6.</w:t>
      </w:r>
    </w:p>
    <w:p w14:paraId="53ABEA77" w14:textId="45CD393A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gramStart"/>
      <w:r w:rsidRPr="00A32BB7">
        <w:rPr>
          <w:rFonts w:ascii="Arial" w:eastAsia="Times New Roman" w:hAnsi="Arial" w:cs="Arial"/>
          <w:color w:val="000000"/>
          <w:sz w:val="20"/>
          <w:szCs w:val="20"/>
        </w:rPr>
        <w:t>So</w:t>
      </w:r>
      <w:proofErr w:type="gramEnd"/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we're at 10 samples so far.</w:t>
      </w:r>
    </w:p>
    <w:p w14:paraId="054ECAA0" w14:textId="6D193724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Let's move on to the case where person 1 isn't selected.</w:t>
      </w:r>
    </w:p>
    <w:p w14:paraId="3AC0051D" w14:textId="7B654E72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We could begin with 2, 3, which would give us 2, 3, 4, 2,</w:t>
      </w:r>
    </w:p>
    <w:p w14:paraId="7390EAB8" w14:textId="787F5AAE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3, 5, or 2, 3, 6.</w:t>
      </w:r>
    </w:p>
    <w:p w14:paraId="19899619" w14:textId="48C6BB5F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gramStart"/>
      <w:r w:rsidRPr="00A32BB7">
        <w:rPr>
          <w:rFonts w:ascii="Arial" w:eastAsia="Times New Roman" w:hAnsi="Arial" w:cs="Arial"/>
          <w:color w:val="000000"/>
          <w:sz w:val="20"/>
          <w:szCs w:val="20"/>
        </w:rPr>
        <w:t>Continuing on</w:t>
      </w:r>
      <w:proofErr w:type="gramEnd"/>
      <w:r w:rsidRPr="00A32BB7">
        <w:rPr>
          <w:rFonts w:ascii="Arial" w:eastAsia="Times New Roman" w:hAnsi="Arial" w:cs="Arial"/>
          <w:color w:val="000000"/>
          <w:sz w:val="20"/>
          <w:szCs w:val="20"/>
        </w:rPr>
        <w:t>, 2, 4 with 5 or 2, 4 with 6.</w:t>
      </w:r>
    </w:p>
    <w:p w14:paraId="4E4FFD4C" w14:textId="0B0F1696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And then 2, 5, and 6.</w:t>
      </w:r>
    </w:p>
    <w:p w14:paraId="6DB519A2" w14:textId="5CE2419F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What if person 2 isn't selected either?</w:t>
      </w:r>
    </w:p>
    <w:p w14:paraId="57A55190" w14:textId="6EFC5563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We could start with 3 and 4.</w:t>
      </w:r>
    </w:p>
    <w:p w14:paraId="7C36E8EF" w14:textId="6164B4FE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3, 4, 5 or 3, 4, 6.</w:t>
      </w:r>
    </w:p>
    <w:p w14:paraId="6193210B" w14:textId="6F806231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Or we could start with persons 3 and 5 and tag on number 6.</w:t>
      </w:r>
    </w:p>
    <w:p w14:paraId="64678586" w14:textId="2B43DD8D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The only other sample that's left starts with 4.</w:t>
      </w:r>
    </w:p>
    <w:p w14:paraId="727A6069" w14:textId="6597257D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And that would be 4, 5, and 6.</w:t>
      </w:r>
    </w:p>
    <w:p w14:paraId="5BD18A36" w14:textId="7286203F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Here's a summary of those 20.</w:t>
      </w:r>
    </w:p>
    <w:p w14:paraId="10B03361" w14:textId="1E900A0C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Now let's go ahead and convert them</w:t>
      </w:r>
    </w:p>
    <w:p w14:paraId="52AFCA15" w14:textId="16DE3D43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back to the names of the people invited.</w:t>
      </w:r>
    </w:p>
    <w:p w14:paraId="3CE86A29" w14:textId="66E0F114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The first sample, 1, 2, 3, was Yolanda, Michael and Kevin.</w:t>
      </w:r>
    </w:p>
    <w:p w14:paraId="3B3D7B44" w14:textId="5E8D7FE1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gramStart"/>
      <w:r w:rsidRPr="00A32BB7">
        <w:rPr>
          <w:rFonts w:ascii="Arial" w:eastAsia="Times New Roman" w:hAnsi="Arial" w:cs="Arial"/>
          <w:color w:val="000000"/>
          <w:sz w:val="20"/>
          <w:szCs w:val="20"/>
        </w:rPr>
        <w:t>Continuing on</w:t>
      </w:r>
      <w:proofErr w:type="gramEnd"/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with all the ones with Yolanda listed first.</w:t>
      </w:r>
    </w:p>
    <w:p w14:paraId="40AEA769" w14:textId="756FBEFD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lastRenderedPageBreak/>
        <w:t xml:space="preserve"> Then when person 2 was first, Michael.</w:t>
      </w:r>
    </w:p>
    <w:p w14:paraId="07593A78" w14:textId="5AFEF176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And finally, all the way down to the last</w:t>
      </w:r>
    </w:p>
    <w:p w14:paraId="0524C079" w14:textId="018217F5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sample of 4, 5, and 6, which was Marissa, Annie, and Katie.</w:t>
      </w:r>
    </w:p>
    <w:p w14:paraId="6DF8A23E" w14:textId="76DDCE8B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Now will comment on the likelihood</w:t>
      </w:r>
    </w:p>
    <w:p w14:paraId="76751EE1" w14:textId="3649A1B6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of the sample containing Michael, Kevin, and Marissa.</w:t>
      </w:r>
    </w:p>
    <w:p w14:paraId="062E8F69" w14:textId="41CD81D5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Well, there was only one of those 20</w:t>
      </w:r>
    </w:p>
    <w:p w14:paraId="43405163" w14:textId="03FAA37F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that contained these three people.</w:t>
      </w:r>
    </w:p>
    <w:p w14:paraId="157F1D2E" w14:textId="415EEDD1" w:rsidR="00A32BB7" w:rsidRPr="00A32BB7" w:rsidRDefault="00A32BB7" w:rsidP="00A32BB7">
      <w:pPr>
        <w:shd w:val="clear" w:color="auto" w:fill="CCCCCC"/>
        <w:spacing w:after="0" w:line="240" w:lineRule="auto"/>
        <w:rPr>
          <w:rFonts w:ascii="Arial" w:eastAsia="Times New Roman" w:hAnsi="Arial" w:cs="Arial"/>
          <w:color w:val="FFFFFF"/>
          <w:sz w:val="20"/>
          <w:szCs w:val="20"/>
        </w:rPr>
      </w:pPr>
      <w:r w:rsidRPr="00A32BB7">
        <w:rPr>
          <w:rFonts w:ascii="Arial" w:eastAsia="Times New Roman" w:hAnsi="Arial" w:cs="Arial"/>
          <w:color w:val="FFFFFF"/>
          <w:sz w:val="20"/>
          <w:szCs w:val="20"/>
        </w:rPr>
        <w:t xml:space="preserve"> </w:t>
      </w:r>
      <w:proofErr w:type="gramStart"/>
      <w:r w:rsidRPr="00A32BB7">
        <w:rPr>
          <w:rFonts w:ascii="Arial" w:eastAsia="Times New Roman" w:hAnsi="Arial" w:cs="Arial"/>
          <w:color w:val="FFFFFF"/>
          <w:sz w:val="20"/>
          <w:szCs w:val="20"/>
        </w:rPr>
        <w:t>So</w:t>
      </w:r>
      <w:proofErr w:type="gramEnd"/>
      <w:r w:rsidRPr="00A32BB7">
        <w:rPr>
          <w:rFonts w:ascii="Arial" w:eastAsia="Times New Roman" w:hAnsi="Arial" w:cs="Arial"/>
          <w:color w:val="FFFFFF"/>
          <w:sz w:val="20"/>
          <w:szCs w:val="20"/>
        </w:rPr>
        <w:t xml:space="preserve"> there's a 1 in 20 chance that the simple random sample</w:t>
      </w:r>
    </w:p>
    <w:p w14:paraId="488F3BDC" w14:textId="71D64AFB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will contain these three friends.</w:t>
      </w:r>
    </w:p>
    <w:p w14:paraId="1E653E4E" w14:textId="77777777" w:rsidR="00F62787" w:rsidRDefault="00F62787"/>
    <w:sectPr w:rsidR="00F627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TU2MzQ1sDA1tbBU0lEKTi0uzszPAykwqgUAbp8ewSwAAAA="/>
  </w:docVars>
  <w:rsids>
    <w:rsidRoot w:val="00F62787"/>
    <w:rsid w:val="002B16EC"/>
    <w:rsid w:val="006134D9"/>
    <w:rsid w:val="00A32BB7"/>
    <w:rsid w:val="00F62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49B0C"/>
  <w15:chartTrackingRefBased/>
  <w15:docId w15:val="{E334DBD3-FCA7-4F31-AC56-4CF6120DD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289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56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0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75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1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4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5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0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6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8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7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5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3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3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1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7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8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8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 oakes</dc:creator>
  <cp:keywords/>
  <dc:description/>
  <cp:lastModifiedBy>pat oakes</cp:lastModifiedBy>
  <cp:revision>3</cp:revision>
  <dcterms:created xsi:type="dcterms:W3CDTF">2020-01-21T04:42:00Z</dcterms:created>
  <dcterms:modified xsi:type="dcterms:W3CDTF">2020-01-21T05:29:00Z</dcterms:modified>
</cp:coreProperties>
</file>